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in this thesis, building on the theoretical foundations of effective data access, information management and human-centric data interaction, I can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09:34:28Z</dcterms:created>
  <dcterms:modified xsi:type="dcterms:W3CDTF">2022-05-14T09: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